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DD4A9F" w:rsidRDefault="00DD4A9F">
      <w:pPr>
        <w:jc w:val="center"/>
      </w:pPr>
      <w:bookmarkStart w:id="0" w:name="_GoBack"/>
      <w:bookmarkEnd w:id="0"/>
    </w:p>
    <w:p w:rsidR="00DD4A9F" w:rsidRDefault="008676D6">
      <w:pPr>
        <w:jc w:val="center"/>
      </w:pPr>
      <w:r>
        <w:rPr>
          <w:noProof/>
        </w:rPr>
        <w:drawing>
          <wp:inline distT="114300" distB="114300" distL="114300" distR="114300">
            <wp:extent cx="2143125" cy="1394226"/>
            <wp:effectExtent l="0" t="0" r="0" b="0"/>
            <wp:docPr id="1" name="image01.png" descr="WWMVLogoDesignFINAL.png"/>
            <wp:cNvGraphicFramePr/>
            <a:graphic xmlns:a="http://schemas.openxmlformats.org/drawingml/2006/main">
              <a:graphicData uri="http://schemas.openxmlformats.org/drawingml/2006/picture">
                <pic:pic xmlns:pic="http://schemas.openxmlformats.org/drawingml/2006/picture">
                  <pic:nvPicPr>
                    <pic:cNvPr id="0" name="image01.png" descr="WWMVLogoDesignFINAL.png"/>
                    <pic:cNvPicPr preferRelativeResize="0"/>
                  </pic:nvPicPr>
                  <pic:blipFill>
                    <a:blip r:embed="rId7"/>
                    <a:srcRect/>
                    <a:stretch>
                      <a:fillRect/>
                    </a:stretch>
                  </pic:blipFill>
                  <pic:spPr>
                    <a:xfrm>
                      <a:off x="0" y="0"/>
                      <a:ext cx="2143125" cy="1394226"/>
                    </a:xfrm>
                    <a:prstGeom prst="rect">
                      <a:avLst/>
                    </a:prstGeom>
                    <a:ln/>
                  </pic:spPr>
                </pic:pic>
              </a:graphicData>
            </a:graphic>
          </wp:inline>
        </w:drawing>
      </w:r>
    </w:p>
    <w:p w:rsidR="00DD4A9F" w:rsidRDefault="008676D6">
      <w:pPr>
        <w:jc w:val="center"/>
      </w:pPr>
      <w:r>
        <w:rPr>
          <w:b/>
          <w:u w:val="single"/>
        </w:rPr>
        <w:t>Radio Announcer Application</w:t>
      </w:r>
    </w:p>
    <w:p w:rsidR="00DD4A9F" w:rsidRDefault="00DD4A9F">
      <w:pPr>
        <w:jc w:val="center"/>
      </w:pPr>
    </w:p>
    <w:p w:rsidR="00DD4A9F" w:rsidRDefault="008676D6">
      <w:r>
        <w:rPr>
          <w:b/>
        </w:rPr>
        <w:t>Mission Statement:</w:t>
      </w:r>
      <w:r>
        <w:t xml:space="preserve"> </w:t>
      </w:r>
      <w:r>
        <w:t>WWMV-LP 95.5 builds community by bringing together the full richness of our community to share their gifts, talents, perspectives, and cultures. In partnership with local schools, colleges, community groups, and neighbors, we create opportunities for peopl</w:t>
      </w:r>
      <w:r>
        <w:t>e of all ages and from all walks of life to develop their own voice and learn new skills.</w:t>
      </w:r>
    </w:p>
    <w:p w:rsidR="00DD4A9F" w:rsidRDefault="00DD4A9F"/>
    <w:p w:rsidR="00DD4A9F" w:rsidRDefault="008676D6">
      <w:r>
        <w:t>In order to build community by sharing diverse voices and talents, we are seeking volunteers who would like to host their own radio show of their choice. Shows can b</w:t>
      </w:r>
      <w:r>
        <w:t xml:space="preserve">e music, talk or both and can be pre-recorded within our studio at LCEC or in your home. Are you the next WWMV-LP announcer? All ages and backgrounds are welcome. </w:t>
      </w:r>
    </w:p>
    <w:p w:rsidR="00DD4A9F" w:rsidRDefault="00DD4A9F"/>
    <w:p w:rsidR="00DD4A9F" w:rsidRDefault="00DD4A9F"/>
    <w:p w:rsidR="00DD4A9F" w:rsidRDefault="008676D6">
      <w:proofErr w:type="gramStart"/>
      <w:r>
        <w:rPr>
          <w:b/>
        </w:rPr>
        <w:t>Name:</w:t>
      </w:r>
      <w:r>
        <w:t>_</w:t>
      </w:r>
      <w:proofErr w:type="gramEnd"/>
      <w:r>
        <w:t>___________________________</w:t>
      </w:r>
      <w:r>
        <w:tab/>
      </w:r>
      <w:r>
        <w:rPr>
          <w:b/>
        </w:rPr>
        <w:t xml:space="preserve">Nickname: </w:t>
      </w:r>
      <w:r>
        <w:t>__________________________</w:t>
      </w:r>
    </w:p>
    <w:p w:rsidR="00DD4A9F" w:rsidRDefault="008676D6">
      <w:r>
        <w:t xml:space="preserve"> </w:t>
      </w:r>
    </w:p>
    <w:p w:rsidR="00DD4A9F" w:rsidRDefault="008676D6">
      <w:proofErr w:type="gramStart"/>
      <w:r>
        <w:rPr>
          <w:b/>
        </w:rPr>
        <w:t>Email:</w:t>
      </w:r>
      <w:r>
        <w:t>_</w:t>
      </w:r>
      <w:proofErr w:type="gramEnd"/>
      <w:r>
        <w:t>__________</w:t>
      </w:r>
      <w:r>
        <w:t>_________________</w:t>
      </w:r>
      <w:r>
        <w:tab/>
      </w:r>
      <w:r>
        <w:rPr>
          <w:b/>
        </w:rPr>
        <w:t>Phone:</w:t>
      </w:r>
      <w:r>
        <w:t xml:space="preserve">______________________________    </w:t>
      </w:r>
    </w:p>
    <w:p w:rsidR="00DD4A9F" w:rsidRDefault="00DD4A9F"/>
    <w:p w:rsidR="00DD4A9F" w:rsidRDefault="008676D6">
      <w:proofErr w:type="gramStart"/>
      <w:r>
        <w:rPr>
          <w:b/>
        </w:rPr>
        <w:t>Address:</w:t>
      </w:r>
      <w:r>
        <w:t>_</w:t>
      </w:r>
      <w:proofErr w:type="gramEnd"/>
      <w:r>
        <w:t>___________________________________</w:t>
      </w:r>
      <w:r>
        <w:tab/>
      </w:r>
      <w:r>
        <w:rPr>
          <w:b/>
        </w:rPr>
        <w:t>Age</w:t>
      </w:r>
      <w:r>
        <w:t xml:space="preserve">:_____________________      </w:t>
      </w:r>
    </w:p>
    <w:p w:rsidR="00DD4A9F" w:rsidRDefault="00DD4A9F"/>
    <w:p w:rsidR="00DD4A9F" w:rsidRDefault="008676D6">
      <w:r>
        <w:rPr>
          <w:b/>
        </w:rPr>
        <w:t>How did you hear about WWMV-</w:t>
      </w:r>
      <w:proofErr w:type="gramStart"/>
      <w:r>
        <w:rPr>
          <w:b/>
        </w:rPr>
        <w:t>LP?</w:t>
      </w:r>
      <w:r>
        <w:t>:</w:t>
      </w:r>
      <w:proofErr w:type="gramEnd"/>
      <w:r>
        <w:t xml:space="preserve"> ______________________________________                   </w:t>
      </w:r>
    </w:p>
    <w:p w:rsidR="00DD4A9F" w:rsidRDefault="00DD4A9F"/>
    <w:p w:rsidR="00DD4A9F" w:rsidRDefault="008676D6">
      <w:r>
        <w:rPr>
          <w:b/>
        </w:rPr>
        <w:t>Availability</w:t>
      </w:r>
      <w:r>
        <w:t xml:space="preserve"> (When you ava</w:t>
      </w:r>
      <w:r>
        <w:t>ilable to work on your show)</w:t>
      </w:r>
    </w:p>
    <w:p w:rsidR="00DD4A9F" w:rsidRDefault="00DD4A9F"/>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2"/>
        <w:gridCol w:w="1122"/>
        <w:gridCol w:w="1122"/>
        <w:gridCol w:w="1151"/>
        <w:gridCol w:w="1480"/>
        <w:gridCol w:w="1121"/>
        <w:gridCol w:w="1121"/>
        <w:gridCol w:w="1121"/>
      </w:tblGrid>
      <w:tr w:rsidR="00DD4A9F">
        <w:trPr>
          <w:trHeight w:val="440"/>
        </w:trPr>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8676D6">
            <w:pPr>
              <w:widowControl w:val="0"/>
              <w:spacing w:line="240" w:lineRule="auto"/>
            </w:pPr>
            <w:r>
              <w:t>Sunday</w:t>
            </w:r>
          </w:p>
        </w:tc>
        <w:tc>
          <w:tcPr>
            <w:tcW w:w="1121" w:type="dxa"/>
            <w:tcMar>
              <w:top w:w="100" w:type="dxa"/>
              <w:left w:w="100" w:type="dxa"/>
              <w:bottom w:w="100" w:type="dxa"/>
              <w:right w:w="100" w:type="dxa"/>
            </w:tcMar>
          </w:tcPr>
          <w:p w:rsidR="00DD4A9F" w:rsidRDefault="008676D6">
            <w:pPr>
              <w:widowControl w:val="0"/>
              <w:spacing w:line="240" w:lineRule="auto"/>
            </w:pPr>
            <w:r>
              <w:t>Monday</w:t>
            </w:r>
          </w:p>
        </w:tc>
        <w:tc>
          <w:tcPr>
            <w:tcW w:w="1151" w:type="dxa"/>
            <w:tcMar>
              <w:top w:w="100" w:type="dxa"/>
              <w:left w:w="100" w:type="dxa"/>
              <w:bottom w:w="100" w:type="dxa"/>
              <w:right w:w="100" w:type="dxa"/>
            </w:tcMar>
          </w:tcPr>
          <w:p w:rsidR="00DD4A9F" w:rsidRDefault="008676D6">
            <w:pPr>
              <w:widowControl w:val="0"/>
              <w:spacing w:line="240" w:lineRule="auto"/>
            </w:pPr>
            <w:r>
              <w:t>Tuesday</w:t>
            </w:r>
          </w:p>
        </w:tc>
        <w:tc>
          <w:tcPr>
            <w:tcW w:w="1480" w:type="dxa"/>
            <w:tcMar>
              <w:top w:w="100" w:type="dxa"/>
              <w:left w:w="100" w:type="dxa"/>
              <w:bottom w:w="100" w:type="dxa"/>
              <w:right w:w="100" w:type="dxa"/>
            </w:tcMar>
          </w:tcPr>
          <w:p w:rsidR="00DD4A9F" w:rsidRDefault="008676D6">
            <w:pPr>
              <w:widowControl w:val="0"/>
              <w:spacing w:line="240" w:lineRule="auto"/>
            </w:pPr>
            <w:r>
              <w:t>Wednesday</w:t>
            </w:r>
          </w:p>
        </w:tc>
        <w:tc>
          <w:tcPr>
            <w:tcW w:w="1121" w:type="dxa"/>
            <w:tcMar>
              <w:top w:w="100" w:type="dxa"/>
              <w:left w:w="100" w:type="dxa"/>
              <w:bottom w:w="100" w:type="dxa"/>
              <w:right w:w="100" w:type="dxa"/>
            </w:tcMar>
          </w:tcPr>
          <w:p w:rsidR="00DD4A9F" w:rsidRDefault="008676D6">
            <w:pPr>
              <w:widowControl w:val="0"/>
              <w:spacing w:line="240" w:lineRule="auto"/>
            </w:pPr>
            <w:r>
              <w:t>Thursday</w:t>
            </w:r>
          </w:p>
        </w:tc>
        <w:tc>
          <w:tcPr>
            <w:tcW w:w="1121" w:type="dxa"/>
            <w:tcMar>
              <w:top w:w="100" w:type="dxa"/>
              <w:left w:w="100" w:type="dxa"/>
              <w:bottom w:w="100" w:type="dxa"/>
              <w:right w:w="100" w:type="dxa"/>
            </w:tcMar>
          </w:tcPr>
          <w:p w:rsidR="00DD4A9F" w:rsidRDefault="008676D6">
            <w:pPr>
              <w:widowControl w:val="0"/>
              <w:spacing w:line="240" w:lineRule="auto"/>
            </w:pPr>
            <w:r>
              <w:t>Friday</w:t>
            </w:r>
          </w:p>
        </w:tc>
        <w:tc>
          <w:tcPr>
            <w:tcW w:w="1121" w:type="dxa"/>
            <w:tcMar>
              <w:top w:w="100" w:type="dxa"/>
              <w:left w:w="100" w:type="dxa"/>
              <w:bottom w:w="100" w:type="dxa"/>
              <w:right w:w="100" w:type="dxa"/>
            </w:tcMar>
          </w:tcPr>
          <w:p w:rsidR="00DD4A9F" w:rsidRDefault="008676D6">
            <w:pPr>
              <w:widowControl w:val="0"/>
              <w:spacing w:line="240" w:lineRule="auto"/>
            </w:pPr>
            <w:r>
              <w:t>Saturday</w:t>
            </w:r>
          </w:p>
        </w:tc>
      </w:tr>
      <w:tr w:rsidR="00DD4A9F">
        <w:tc>
          <w:tcPr>
            <w:tcW w:w="1121" w:type="dxa"/>
            <w:tcMar>
              <w:top w:w="100" w:type="dxa"/>
              <w:left w:w="100" w:type="dxa"/>
              <w:bottom w:w="100" w:type="dxa"/>
              <w:right w:w="100" w:type="dxa"/>
            </w:tcMar>
          </w:tcPr>
          <w:p w:rsidR="00DD4A9F" w:rsidRDefault="008676D6">
            <w:pPr>
              <w:widowControl w:val="0"/>
              <w:spacing w:line="240" w:lineRule="auto"/>
              <w:jc w:val="center"/>
            </w:pPr>
            <w:r>
              <w:rPr>
                <w:b/>
              </w:rPr>
              <w:t>1st</w:t>
            </w: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51" w:type="dxa"/>
            <w:tcMar>
              <w:top w:w="100" w:type="dxa"/>
              <w:left w:w="100" w:type="dxa"/>
              <w:bottom w:w="100" w:type="dxa"/>
              <w:right w:w="100" w:type="dxa"/>
            </w:tcMar>
          </w:tcPr>
          <w:p w:rsidR="00DD4A9F" w:rsidRDefault="00DD4A9F">
            <w:pPr>
              <w:widowControl w:val="0"/>
              <w:spacing w:line="240" w:lineRule="auto"/>
            </w:pPr>
          </w:p>
        </w:tc>
        <w:tc>
          <w:tcPr>
            <w:tcW w:w="1480"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r>
      <w:tr w:rsidR="00DD4A9F">
        <w:tc>
          <w:tcPr>
            <w:tcW w:w="1121" w:type="dxa"/>
            <w:tcMar>
              <w:top w:w="100" w:type="dxa"/>
              <w:left w:w="100" w:type="dxa"/>
              <w:bottom w:w="100" w:type="dxa"/>
              <w:right w:w="100" w:type="dxa"/>
            </w:tcMar>
          </w:tcPr>
          <w:p w:rsidR="00DD4A9F" w:rsidRDefault="008676D6">
            <w:pPr>
              <w:widowControl w:val="0"/>
              <w:spacing w:line="240" w:lineRule="auto"/>
              <w:jc w:val="center"/>
            </w:pPr>
            <w:r>
              <w:rPr>
                <w:b/>
              </w:rPr>
              <w:t>2nd</w:t>
            </w: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51" w:type="dxa"/>
            <w:tcMar>
              <w:top w:w="100" w:type="dxa"/>
              <w:left w:w="100" w:type="dxa"/>
              <w:bottom w:w="100" w:type="dxa"/>
              <w:right w:w="100" w:type="dxa"/>
            </w:tcMar>
          </w:tcPr>
          <w:p w:rsidR="00DD4A9F" w:rsidRDefault="00DD4A9F">
            <w:pPr>
              <w:widowControl w:val="0"/>
              <w:spacing w:line="240" w:lineRule="auto"/>
            </w:pPr>
          </w:p>
        </w:tc>
        <w:tc>
          <w:tcPr>
            <w:tcW w:w="1480"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r>
      <w:tr w:rsidR="00DD4A9F">
        <w:tc>
          <w:tcPr>
            <w:tcW w:w="1121" w:type="dxa"/>
            <w:tcMar>
              <w:top w:w="100" w:type="dxa"/>
              <w:left w:w="100" w:type="dxa"/>
              <w:bottom w:w="100" w:type="dxa"/>
              <w:right w:w="100" w:type="dxa"/>
            </w:tcMar>
          </w:tcPr>
          <w:p w:rsidR="00DD4A9F" w:rsidRDefault="008676D6">
            <w:pPr>
              <w:widowControl w:val="0"/>
              <w:spacing w:line="240" w:lineRule="auto"/>
              <w:jc w:val="center"/>
            </w:pPr>
            <w:r>
              <w:rPr>
                <w:b/>
              </w:rPr>
              <w:t>3rd</w:t>
            </w: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51" w:type="dxa"/>
            <w:tcMar>
              <w:top w:w="100" w:type="dxa"/>
              <w:left w:w="100" w:type="dxa"/>
              <w:bottom w:w="100" w:type="dxa"/>
              <w:right w:w="100" w:type="dxa"/>
            </w:tcMar>
          </w:tcPr>
          <w:p w:rsidR="00DD4A9F" w:rsidRDefault="00DD4A9F">
            <w:pPr>
              <w:widowControl w:val="0"/>
              <w:spacing w:line="240" w:lineRule="auto"/>
            </w:pPr>
          </w:p>
        </w:tc>
        <w:tc>
          <w:tcPr>
            <w:tcW w:w="1480"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c>
          <w:tcPr>
            <w:tcW w:w="1121" w:type="dxa"/>
            <w:tcMar>
              <w:top w:w="100" w:type="dxa"/>
              <w:left w:w="100" w:type="dxa"/>
              <w:bottom w:w="100" w:type="dxa"/>
              <w:right w:w="100" w:type="dxa"/>
            </w:tcMar>
          </w:tcPr>
          <w:p w:rsidR="00DD4A9F" w:rsidRDefault="00DD4A9F">
            <w:pPr>
              <w:widowControl w:val="0"/>
              <w:spacing w:line="240" w:lineRule="auto"/>
            </w:pPr>
          </w:p>
        </w:tc>
      </w:tr>
    </w:tbl>
    <w:p w:rsidR="00DD4A9F" w:rsidRDefault="00DD4A9F"/>
    <w:p w:rsidR="00DD4A9F" w:rsidRDefault="00DD4A9F"/>
    <w:p w:rsidR="00DD4A9F" w:rsidRDefault="00DD4A9F"/>
    <w:p w:rsidR="00DD4A9F" w:rsidRDefault="00DD4A9F"/>
    <w:p w:rsidR="00DD4A9F" w:rsidRDefault="00DD4A9F"/>
    <w:p w:rsidR="00DD4A9F" w:rsidRDefault="008676D6">
      <w:r>
        <w:rPr>
          <w:b/>
        </w:rPr>
        <w:lastRenderedPageBreak/>
        <w:t>Show Title:</w:t>
      </w:r>
      <w:r>
        <w:t xml:space="preserve"> _____________________________________________</w:t>
      </w:r>
    </w:p>
    <w:p w:rsidR="00DD4A9F" w:rsidRDefault="00DD4A9F"/>
    <w:p w:rsidR="00DD4A9F" w:rsidRDefault="008676D6">
      <w:pPr>
        <w:numPr>
          <w:ilvl w:val="0"/>
          <w:numId w:val="2"/>
        </w:numPr>
        <w:ind w:hanging="360"/>
        <w:contextualSpacing/>
      </w:pPr>
      <w:r>
        <w:t>Please describe the show you would like to produce with as much detail as you can provide. What is the content? Talk or music or both? What kinds of guests might you invite to be on your show?</w:t>
      </w:r>
    </w:p>
    <w:p w:rsidR="00DD4A9F" w:rsidRDefault="00DD4A9F"/>
    <w:p w:rsidR="00DD4A9F" w:rsidRDefault="00DD4A9F"/>
    <w:p w:rsidR="00DD4A9F" w:rsidRDefault="00DD4A9F"/>
    <w:p w:rsidR="00DD4A9F" w:rsidRDefault="00DD4A9F"/>
    <w:p w:rsidR="00DD4A9F" w:rsidRDefault="00DD4A9F"/>
    <w:p w:rsidR="00DD4A9F" w:rsidRDefault="00DD4A9F"/>
    <w:p w:rsidR="00DD4A9F" w:rsidRDefault="00DD4A9F"/>
    <w:p w:rsidR="00DD4A9F" w:rsidRDefault="00DD4A9F"/>
    <w:p w:rsidR="00DD4A9F" w:rsidRDefault="00DD4A9F"/>
    <w:p w:rsidR="00DD4A9F" w:rsidRDefault="00DD4A9F"/>
    <w:p w:rsidR="00DD4A9F" w:rsidRDefault="008676D6">
      <w:pPr>
        <w:numPr>
          <w:ilvl w:val="0"/>
          <w:numId w:val="2"/>
        </w:numPr>
        <w:ind w:hanging="360"/>
        <w:contextualSpacing/>
      </w:pPr>
      <w:r>
        <w:t>How does your show align with the mission (see first page) of WWMV-LP? What makes your radio show different?</w:t>
      </w:r>
    </w:p>
    <w:p w:rsidR="00DD4A9F" w:rsidRDefault="00DD4A9F"/>
    <w:p w:rsidR="00DD4A9F" w:rsidRDefault="00DD4A9F"/>
    <w:p w:rsidR="00DD4A9F" w:rsidRDefault="00DD4A9F"/>
    <w:p w:rsidR="00DD4A9F" w:rsidRDefault="00DD4A9F"/>
    <w:p w:rsidR="00DD4A9F" w:rsidRDefault="00DD4A9F"/>
    <w:p w:rsidR="00DD4A9F" w:rsidRDefault="00DD4A9F"/>
    <w:p w:rsidR="00DD4A9F" w:rsidRDefault="00DD4A9F"/>
    <w:p w:rsidR="00DD4A9F" w:rsidRDefault="008676D6">
      <w:pPr>
        <w:numPr>
          <w:ilvl w:val="0"/>
          <w:numId w:val="2"/>
        </w:numPr>
        <w:ind w:hanging="360"/>
        <w:contextualSpacing/>
      </w:pPr>
      <w:r>
        <w:t>How long do you want your show to be? (please circle one)</w:t>
      </w:r>
    </w:p>
    <w:p w:rsidR="00DD4A9F" w:rsidRDefault="008676D6">
      <w:pPr>
        <w:numPr>
          <w:ilvl w:val="1"/>
          <w:numId w:val="2"/>
        </w:numPr>
        <w:ind w:hanging="360"/>
        <w:contextualSpacing/>
      </w:pPr>
      <w:r>
        <w:t>30 minutes</w:t>
      </w:r>
    </w:p>
    <w:p w:rsidR="00DD4A9F" w:rsidRDefault="008676D6">
      <w:pPr>
        <w:numPr>
          <w:ilvl w:val="1"/>
          <w:numId w:val="2"/>
        </w:numPr>
        <w:ind w:hanging="360"/>
        <w:contextualSpacing/>
      </w:pPr>
      <w:r>
        <w:t>60 minutes</w:t>
      </w:r>
    </w:p>
    <w:p w:rsidR="00DD4A9F" w:rsidRDefault="008676D6">
      <w:pPr>
        <w:numPr>
          <w:ilvl w:val="1"/>
          <w:numId w:val="2"/>
        </w:numPr>
        <w:ind w:hanging="360"/>
        <w:contextualSpacing/>
      </w:pPr>
      <w:r>
        <w:t>Other _________</w:t>
      </w:r>
    </w:p>
    <w:p w:rsidR="00DD4A9F" w:rsidRDefault="00DD4A9F"/>
    <w:p w:rsidR="00DD4A9F" w:rsidRDefault="008676D6">
      <w:r>
        <w:t xml:space="preserve"> </w:t>
      </w:r>
    </w:p>
    <w:p w:rsidR="00DD4A9F" w:rsidRDefault="008676D6">
      <w:pPr>
        <w:numPr>
          <w:ilvl w:val="0"/>
          <w:numId w:val="2"/>
        </w:numPr>
        <w:ind w:hanging="360"/>
        <w:contextualSpacing/>
      </w:pPr>
      <w:r>
        <w:t>How often do you want to go on air?</w:t>
      </w:r>
    </w:p>
    <w:p w:rsidR="00DD4A9F" w:rsidRDefault="008676D6">
      <w:pPr>
        <w:numPr>
          <w:ilvl w:val="1"/>
          <w:numId w:val="2"/>
        </w:numPr>
        <w:ind w:hanging="360"/>
        <w:contextualSpacing/>
      </w:pPr>
      <w:r>
        <w:t>Weekl</w:t>
      </w:r>
      <w:r>
        <w:t>y</w:t>
      </w:r>
    </w:p>
    <w:p w:rsidR="00DD4A9F" w:rsidRDefault="008676D6">
      <w:pPr>
        <w:numPr>
          <w:ilvl w:val="1"/>
          <w:numId w:val="2"/>
        </w:numPr>
        <w:ind w:hanging="360"/>
        <w:contextualSpacing/>
      </w:pPr>
      <w:r>
        <w:t>Bi-weekly</w:t>
      </w:r>
    </w:p>
    <w:p w:rsidR="00DD4A9F" w:rsidRDefault="008676D6">
      <w:pPr>
        <w:numPr>
          <w:ilvl w:val="1"/>
          <w:numId w:val="2"/>
        </w:numPr>
        <w:ind w:hanging="360"/>
        <w:contextualSpacing/>
      </w:pPr>
      <w:r>
        <w:t>Monthly</w:t>
      </w:r>
    </w:p>
    <w:p w:rsidR="00DD4A9F" w:rsidRDefault="008676D6">
      <w:pPr>
        <w:numPr>
          <w:ilvl w:val="1"/>
          <w:numId w:val="2"/>
        </w:numPr>
        <w:ind w:hanging="360"/>
        <w:contextualSpacing/>
      </w:pPr>
      <w:r>
        <w:t xml:space="preserve">Other </w:t>
      </w:r>
    </w:p>
    <w:p w:rsidR="00DD4A9F" w:rsidRDefault="008676D6">
      <w:pPr>
        <w:numPr>
          <w:ilvl w:val="0"/>
          <w:numId w:val="2"/>
        </w:numPr>
        <w:ind w:hanging="360"/>
        <w:contextualSpacing/>
      </w:pPr>
      <w:r>
        <w:t>What time of day would you want your show to air? Please list preferences</w:t>
      </w:r>
    </w:p>
    <w:p w:rsidR="00DD4A9F" w:rsidRDefault="008676D6">
      <w:pPr>
        <w:numPr>
          <w:ilvl w:val="1"/>
          <w:numId w:val="2"/>
        </w:numPr>
        <w:ind w:hanging="360"/>
        <w:contextualSpacing/>
      </w:pPr>
      <w:r>
        <w:t>_________________</w:t>
      </w:r>
    </w:p>
    <w:p w:rsidR="00DD4A9F" w:rsidRDefault="00DD4A9F"/>
    <w:p w:rsidR="00DD4A9F" w:rsidRDefault="008676D6">
      <w:pPr>
        <w:numPr>
          <w:ilvl w:val="1"/>
          <w:numId w:val="2"/>
        </w:numPr>
        <w:ind w:hanging="360"/>
        <w:contextualSpacing/>
      </w:pPr>
      <w:r>
        <w:t>_________________</w:t>
      </w:r>
    </w:p>
    <w:p w:rsidR="00DD4A9F" w:rsidRDefault="00DD4A9F"/>
    <w:p w:rsidR="00DD4A9F" w:rsidRDefault="008676D6">
      <w:pPr>
        <w:numPr>
          <w:ilvl w:val="1"/>
          <w:numId w:val="2"/>
        </w:numPr>
        <w:ind w:hanging="360"/>
        <w:contextualSpacing/>
      </w:pPr>
      <w:r>
        <w:t>_________________</w:t>
      </w:r>
    </w:p>
    <w:p w:rsidR="00DD4A9F" w:rsidRDefault="00DD4A9F"/>
    <w:p w:rsidR="00DD4A9F" w:rsidRDefault="008676D6">
      <w:pPr>
        <w:numPr>
          <w:ilvl w:val="0"/>
          <w:numId w:val="2"/>
        </w:numPr>
        <w:ind w:hanging="360"/>
        <w:contextualSpacing/>
      </w:pPr>
      <w:r>
        <w:lastRenderedPageBreak/>
        <w:t xml:space="preserve">Please explain your previous radio experience? If you do not have radio experience, what other applicable skills and experiences do you have? (Writing, performing, public speaking, music production, interviewing, </w:t>
      </w:r>
      <w:proofErr w:type="spellStart"/>
      <w:r>
        <w:t>etc</w:t>
      </w:r>
      <w:proofErr w:type="spellEnd"/>
      <w:r>
        <w:t>)</w:t>
      </w:r>
    </w:p>
    <w:p w:rsidR="00DD4A9F" w:rsidRDefault="00DD4A9F"/>
    <w:p w:rsidR="00DD4A9F" w:rsidRDefault="00DD4A9F"/>
    <w:p w:rsidR="00DD4A9F" w:rsidRDefault="00DD4A9F"/>
    <w:p w:rsidR="00DD4A9F" w:rsidRDefault="00DD4A9F"/>
    <w:p w:rsidR="00DD4A9F" w:rsidRDefault="008676D6">
      <w:pPr>
        <w:numPr>
          <w:ilvl w:val="0"/>
          <w:numId w:val="2"/>
        </w:numPr>
        <w:ind w:hanging="360"/>
        <w:contextualSpacing/>
      </w:pPr>
      <w:r>
        <w:t>What resources do you have to exec</w:t>
      </w:r>
      <w:r>
        <w:t>ute your show?</w:t>
      </w:r>
    </w:p>
    <w:p w:rsidR="00DD4A9F" w:rsidRDefault="00DD4A9F"/>
    <w:p w:rsidR="00DD4A9F" w:rsidRDefault="00DD4A9F"/>
    <w:p w:rsidR="00DD4A9F" w:rsidRDefault="00DD4A9F"/>
    <w:p w:rsidR="00DD4A9F" w:rsidRDefault="00DD4A9F"/>
    <w:p w:rsidR="00DD4A9F" w:rsidRDefault="00DD4A9F"/>
    <w:p w:rsidR="00DD4A9F" w:rsidRDefault="00DD4A9F"/>
    <w:p w:rsidR="00DD4A9F" w:rsidRDefault="008676D6">
      <w:pPr>
        <w:numPr>
          <w:ilvl w:val="0"/>
          <w:numId w:val="2"/>
        </w:numPr>
        <w:ind w:hanging="360"/>
        <w:contextualSpacing/>
      </w:pPr>
      <w:r>
        <w:t>What are some challenges and concerns that you have about the show?</w:t>
      </w:r>
    </w:p>
    <w:p w:rsidR="00DD4A9F" w:rsidRDefault="00DD4A9F"/>
    <w:p w:rsidR="00DD4A9F" w:rsidRDefault="00DD4A9F"/>
    <w:p w:rsidR="00DD4A9F" w:rsidRDefault="00DD4A9F"/>
    <w:p w:rsidR="00DD4A9F" w:rsidRDefault="00DD4A9F"/>
    <w:p w:rsidR="00DD4A9F" w:rsidRDefault="00DD4A9F"/>
    <w:p w:rsidR="00DD4A9F" w:rsidRDefault="00DD4A9F"/>
    <w:p w:rsidR="00DD4A9F" w:rsidRDefault="00DD4A9F"/>
    <w:p w:rsidR="00DD4A9F" w:rsidRDefault="008676D6">
      <w:pPr>
        <w:jc w:val="center"/>
      </w:pPr>
      <w:r>
        <w:rPr>
          <w:b/>
        </w:rPr>
        <w:t>Announcers to Airwaves: The Step by Step Process</w:t>
      </w:r>
    </w:p>
    <w:p w:rsidR="00DD4A9F" w:rsidRDefault="008676D6">
      <w:pPr>
        <w:spacing w:line="331" w:lineRule="auto"/>
      </w:pPr>
      <w:r>
        <w:t xml:space="preserve">WWMV-LP Radio Station Programming is developed by a group of talented local community members.  Our dedicated volunteers help determine our </w:t>
      </w:r>
      <w:proofErr w:type="spellStart"/>
      <w:r>
        <w:t>line up</w:t>
      </w:r>
      <w:proofErr w:type="spellEnd"/>
      <w:r>
        <w:t xml:space="preserve"> of shows.  To become part of the </w:t>
      </w:r>
      <w:proofErr w:type="spellStart"/>
      <w:r>
        <w:t>line up</w:t>
      </w:r>
      <w:proofErr w:type="spellEnd"/>
      <w:r>
        <w:t>:</w:t>
      </w:r>
    </w:p>
    <w:p w:rsidR="00DD4A9F" w:rsidRDefault="008676D6">
      <w:pPr>
        <w:numPr>
          <w:ilvl w:val="0"/>
          <w:numId w:val="1"/>
        </w:numPr>
        <w:spacing w:line="331" w:lineRule="auto"/>
        <w:ind w:hanging="360"/>
        <w:contextualSpacing/>
      </w:pPr>
      <w:r>
        <w:t>Interested volunteers meet with the Radio Station Manager for discussion, announcer application, and volunteer paperwork</w:t>
      </w:r>
    </w:p>
    <w:p w:rsidR="00DD4A9F" w:rsidRDefault="008676D6">
      <w:pPr>
        <w:numPr>
          <w:ilvl w:val="0"/>
          <w:numId w:val="1"/>
        </w:numPr>
        <w:spacing w:line="331" w:lineRule="auto"/>
        <w:ind w:hanging="360"/>
        <w:contextualSpacing/>
      </w:pPr>
      <w:r>
        <w:t>Volunteer meets with a programming team member for program development and application completion</w:t>
      </w:r>
    </w:p>
    <w:p w:rsidR="00DD4A9F" w:rsidRDefault="008676D6">
      <w:pPr>
        <w:numPr>
          <w:ilvl w:val="0"/>
          <w:numId w:val="1"/>
        </w:numPr>
        <w:spacing w:line="331" w:lineRule="auto"/>
        <w:ind w:hanging="360"/>
        <w:contextualSpacing/>
      </w:pPr>
      <w:r>
        <w:t>Volunteer attends a radio orientation</w:t>
      </w:r>
      <w:r>
        <w:t xml:space="preserve"> and submits completed application</w:t>
      </w:r>
    </w:p>
    <w:p w:rsidR="00DD4A9F" w:rsidRDefault="008676D6">
      <w:pPr>
        <w:numPr>
          <w:ilvl w:val="0"/>
          <w:numId w:val="1"/>
        </w:numPr>
        <w:spacing w:line="331" w:lineRule="auto"/>
        <w:ind w:hanging="360"/>
        <w:contextualSpacing/>
      </w:pPr>
      <w:r>
        <w:t>Team chooses new shows based on the radio station’s mission, vision, capacity and diversity.</w:t>
      </w:r>
    </w:p>
    <w:p w:rsidR="00DD4A9F" w:rsidRDefault="008676D6">
      <w:pPr>
        <w:numPr>
          <w:ilvl w:val="0"/>
          <w:numId w:val="1"/>
        </w:numPr>
        <w:spacing w:line="331" w:lineRule="auto"/>
        <w:ind w:hanging="360"/>
        <w:contextualSpacing/>
      </w:pPr>
      <w:r>
        <w:t>Team trains and assists selected announcers</w:t>
      </w:r>
    </w:p>
    <w:p w:rsidR="00DD4A9F" w:rsidRDefault="00DD4A9F">
      <w:pPr>
        <w:spacing w:line="331" w:lineRule="auto"/>
      </w:pPr>
    </w:p>
    <w:p w:rsidR="00DD4A9F" w:rsidRDefault="008676D6">
      <w:pPr>
        <w:spacing w:line="331" w:lineRule="auto"/>
      </w:pPr>
      <w:r>
        <w:rPr>
          <w:b/>
        </w:rPr>
        <w:t>All announcers must attend a radio orientation and fill out application</w:t>
      </w:r>
    </w:p>
    <w:p w:rsidR="00DD4A9F" w:rsidRDefault="00DD4A9F"/>
    <w:p w:rsidR="00DD4A9F" w:rsidRDefault="008676D6">
      <w:pPr>
        <w:sectPr w:rsidR="00DD4A9F">
          <w:footerReference w:type="default" r:id="rId8"/>
          <w:pgSz w:w="12240" w:h="15840"/>
          <w:pgMar w:top="1440" w:right="1440" w:bottom="1440" w:left="1440" w:header="720" w:footer="720" w:gutter="0"/>
          <w:pgNumType w:start="1"/>
          <w:cols w:space="720"/>
        </w:sectPr>
      </w:pPr>
      <w:r>
        <w:rPr>
          <w:b/>
        </w:rPr>
        <w:t>All announcers interested in doing a live show must go through Live Show Training and do 2-3 pre-recorded shows</w:t>
      </w:r>
    </w:p>
    <w:p w:rsidR="00DD4A9F" w:rsidRDefault="00DD4A9F"/>
    <w:sectPr w:rsidR="00DD4A9F">
      <w:type w:val="continuous"/>
      <w:pgSz w:w="12240" w:h="15840"/>
      <w:pgMar w:top="1440" w:right="1440" w:bottom="1440" w:left="1440" w:header="720" w:footer="720" w:gutter="0"/>
      <w:cols w:num="2" w:space="720" w:equalWidth="0">
        <w:col w:w="4320" w:space="720"/>
        <w:col w:w="4320" w:space="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76D6" w:rsidRDefault="008676D6">
      <w:pPr>
        <w:spacing w:line="240" w:lineRule="auto"/>
      </w:pPr>
      <w:r>
        <w:separator/>
      </w:r>
    </w:p>
  </w:endnote>
  <w:endnote w:type="continuationSeparator" w:id="0">
    <w:p w:rsidR="008676D6" w:rsidRDefault="008676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4A9F" w:rsidRDefault="008676D6">
    <w:r>
      <w:rPr>
        <w:sz w:val="18"/>
        <w:szCs w:val="18"/>
      </w:rPr>
      <w:t>Website: WWMVLP.org</w:t>
    </w:r>
    <w:r>
      <w:rPr>
        <w:sz w:val="18"/>
        <w:szCs w:val="18"/>
      </w:rPr>
      <w:tab/>
    </w:r>
    <w:r>
      <w:rPr>
        <w:sz w:val="18"/>
        <w:szCs w:val="18"/>
      </w:rPr>
      <w:tab/>
    </w:r>
    <w:r>
      <w:rPr>
        <w:sz w:val="18"/>
        <w:szCs w:val="18"/>
      </w:rPr>
      <w:tab/>
    </w:r>
    <w:r>
      <w:rPr>
        <w:sz w:val="18"/>
        <w:szCs w:val="18"/>
      </w:rPr>
      <w:tab/>
      <w:t>Twitter: @WWMV955FM</w:t>
    </w:r>
  </w:p>
  <w:p w:rsidR="00DD4A9F" w:rsidRDefault="008676D6">
    <w:r>
      <w:rPr>
        <w:sz w:val="18"/>
        <w:szCs w:val="18"/>
      </w:rPr>
      <w:t xml:space="preserve">Email: </w:t>
    </w:r>
    <w:hyperlink r:id="rId1">
      <w:r>
        <w:rPr>
          <w:color w:val="1155CC"/>
          <w:sz w:val="18"/>
          <w:szCs w:val="18"/>
          <w:u w:val="single"/>
        </w:rPr>
        <w:t>radio@lcecmadison.org</w:t>
      </w:r>
    </w:hyperlink>
    <w:r>
      <w:rPr>
        <w:sz w:val="18"/>
        <w:szCs w:val="18"/>
      </w:rPr>
      <w:tab/>
    </w:r>
    <w:r>
      <w:rPr>
        <w:sz w:val="18"/>
        <w:szCs w:val="18"/>
      </w:rPr>
      <w:tab/>
    </w:r>
    <w:r>
      <w:rPr>
        <w:sz w:val="18"/>
        <w:szCs w:val="18"/>
      </w:rPr>
      <w:tab/>
      <w:t>Instagram:</w:t>
    </w:r>
    <w:r>
      <w:rPr>
        <w:sz w:val="18"/>
        <w:szCs w:val="18"/>
      </w:rPr>
      <w:tab/>
    </w:r>
  </w:p>
  <w:p w:rsidR="00DD4A9F" w:rsidRDefault="008676D6">
    <w:proofErr w:type="spellStart"/>
    <w:r>
      <w:rPr>
        <w:sz w:val="18"/>
        <w:szCs w:val="18"/>
      </w:rPr>
      <w:t>Soundcloud</w:t>
    </w:r>
    <w:proofErr w:type="spellEnd"/>
    <w:r>
      <w:rPr>
        <w:sz w:val="18"/>
        <w:szCs w:val="18"/>
      </w:rPr>
      <w:t>: @WWMV-LP-95-5FM</w:t>
    </w:r>
    <w:r>
      <w:rPr>
        <w:sz w:val="18"/>
        <w:szCs w:val="18"/>
      </w:rPr>
      <w:tab/>
    </w:r>
    <w:r>
      <w:rPr>
        <w:sz w:val="18"/>
        <w:szCs w:val="18"/>
      </w:rPr>
      <w:tab/>
    </w:r>
    <w:r>
      <w:rPr>
        <w:sz w:val="18"/>
        <w:szCs w:val="18"/>
      </w:rPr>
      <w:tab/>
      <w:t>Facebook: @WWMV-LP 95.5</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76D6" w:rsidRDefault="008676D6">
      <w:pPr>
        <w:spacing w:line="240" w:lineRule="auto"/>
      </w:pPr>
      <w:r>
        <w:separator/>
      </w:r>
    </w:p>
  </w:footnote>
  <w:footnote w:type="continuationSeparator" w:id="0">
    <w:p w:rsidR="008676D6" w:rsidRDefault="008676D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8C45D2"/>
    <w:multiLevelType w:val="multilevel"/>
    <w:tmpl w:val="72A0F1F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64171610"/>
    <w:multiLevelType w:val="multilevel"/>
    <w:tmpl w:val="2D16EEB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NLE0NTKwsDAzNzVT0lEKTi0uzszPAykwrAUA6GIz+ywAAAA="/>
  </w:docVars>
  <w:rsids>
    <w:rsidRoot w:val="00DD4A9F"/>
    <w:rsid w:val="008676D6"/>
    <w:rsid w:val="00DD4A9F"/>
    <w:rsid w:val="00F97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C52B42-921E-4A71-9D6C-62769B857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radio@lcecmadis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ey Whitmore</dc:creator>
  <cp:lastModifiedBy>Corey Whitmore</cp:lastModifiedBy>
  <cp:revision>2</cp:revision>
  <cp:lastPrinted>2018-08-24T20:09:00Z</cp:lastPrinted>
  <dcterms:created xsi:type="dcterms:W3CDTF">2018-08-24T20:10:00Z</dcterms:created>
  <dcterms:modified xsi:type="dcterms:W3CDTF">2018-08-24T20:10:00Z</dcterms:modified>
</cp:coreProperties>
</file>